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page" w:tblpX="841" w:tblpY="1450"/>
        <w:tblW w:w="0" w:type="auto"/>
        <w:tblLook w:val="04A0" w:firstRow="1" w:lastRow="0" w:firstColumn="1" w:lastColumn="0" w:noHBand="0" w:noVBand="1"/>
      </w:tblPr>
      <w:tblGrid>
        <w:gridCol w:w="4045"/>
        <w:gridCol w:w="1170"/>
      </w:tblGrid>
      <w:tr w:rsidR="00B74551" w:rsidRPr="00641F57" w14:paraId="465966DB" w14:textId="77777777" w:rsidTr="00E7069D">
        <w:trPr>
          <w:trHeight w:val="440"/>
        </w:trPr>
        <w:tc>
          <w:tcPr>
            <w:tcW w:w="4045" w:type="dxa"/>
            <w:vAlign w:val="center"/>
          </w:tcPr>
          <w:p w14:paraId="198356A9" w14:textId="7DC0D0B1" w:rsidR="00B74551" w:rsidRPr="00641F57" w:rsidRDefault="00F527D4" w:rsidP="00E7069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REASON</w:t>
            </w:r>
            <w:r w:rsidR="002D69D9">
              <w:rPr>
                <w:rFonts w:ascii="Arial" w:hAnsi="Arial" w:cs="Arial"/>
                <w:b/>
                <w:sz w:val="28"/>
                <w:szCs w:val="28"/>
              </w:rPr>
              <w:t>/OPTION/CHOICE</w:t>
            </w:r>
          </w:p>
        </w:tc>
        <w:tc>
          <w:tcPr>
            <w:tcW w:w="1170" w:type="dxa"/>
            <w:vAlign w:val="center"/>
          </w:tcPr>
          <w:p w14:paraId="5EA04A90" w14:textId="77777777" w:rsidR="00B74551" w:rsidRPr="00641F57" w:rsidRDefault="00B74551" w:rsidP="00E7069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Total</w:t>
            </w:r>
          </w:p>
        </w:tc>
      </w:tr>
      <w:tr w:rsidR="00B74551" w:rsidRPr="00641F57" w14:paraId="480231CD" w14:textId="77777777" w:rsidTr="00E7069D">
        <w:trPr>
          <w:trHeight w:val="506"/>
        </w:trPr>
        <w:tc>
          <w:tcPr>
            <w:tcW w:w="4045" w:type="dxa"/>
            <w:vAlign w:val="center"/>
          </w:tcPr>
          <w:p w14:paraId="6ECBB2A7" w14:textId="30C2BE5B" w:rsidR="00B74551" w:rsidRPr="00641F57" w:rsidRDefault="00B74551" w:rsidP="00E7069D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A</w:t>
            </w:r>
            <w:r w:rsidR="00AB4FC4" w:rsidRPr="00641F57">
              <w:rPr>
                <w:rFonts w:ascii="Arial" w:hAnsi="Arial" w:cs="Arial"/>
                <w:b/>
                <w:sz w:val="28"/>
                <w:szCs w:val="28"/>
              </w:rPr>
              <w:t xml:space="preserve">   </w:t>
            </w:r>
            <w:r w:rsidR="005313EB">
              <w:rPr>
                <w:rFonts w:ascii="Arial" w:hAnsi="Arial" w:cs="Arial"/>
                <w:b/>
                <w:sz w:val="28"/>
                <w:szCs w:val="28"/>
              </w:rPr>
              <w:t>Squiggle Breadstick</w:t>
            </w:r>
          </w:p>
        </w:tc>
        <w:tc>
          <w:tcPr>
            <w:tcW w:w="1170" w:type="dxa"/>
            <w:vAlign w:val="center"/>
          </w:tcPr>
          <w:p w14:paraId="17919B5E" w14:textId="0E004E28" w:rsidR="00B74551" w:rsidRPr="000E08C0" w:rsidRDefault="00B74551" w:rsidP="000E08C0">
            <w:pPr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</w:p>
        </w:tc>
      </w:tr>
      <w:tr w:rsidR="00B74551" w:rsidRPr="00641F57" w14:paraId="017DFADC" w14:textId="77777777" w:rsidTr="00E7069D">
        <w:trPr>
          <w:trHeight w:val="441"/>
        </w:trPr>
        <w:tc>
          <w:tcPr>
            <w:tcW w:w="4045" w:type="dxa"/>
            <w:vAlign w:val="center"/>
          </w:tcPr>
          <w:p w14:paraId="173D5859" w14:textId="60BC37EB" w:rsidR="00B74551" w:rsidRPr="00641F57" w:rsidRDefault="00B74551" w:rsidP="00E7069D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B</w:t>
            </w:r>
            <w:r w:rsidR="00DF6A8B">
              <w:rPr>
                <w:rFonts w:ascii="Arial" w:hAnsi="Arial" w:cs="Arial"/>
                <w:b/>
                <w:sz w:val="28"/>
                <w:szCs w:val="28"/>
              </w:rPr>
              <w:t xml:space="preserve">   </w:t>
            </w:r>
            <w:r w:rsidR="005313EB">
              <w:rPr>
                <w:rFonts w:ascii="Arial" w:hAnsi="Arial" w:cs="Arial"/>
                <w:b/>
                <w:sz w:val="28"/>
                <w:szCs w:val="28"/>
              </w:rPr>
              <w:t>Corn Chex</w:t>
            </w:r>
          </w:p>
        </w:tc>
        <w:tc>
          <w:tcPr>
            <w:tcW w:w="1170" w:type="dxa"/>
            <w:vAlign w:val="center"/>
          </w:tcPr>
          <w:p w14:paraId="2772FDC3" w14:textId="3CC2FCB1" w:rsidR="00B74551" w:rsidRPr="000E08C0" w:rsidRDefault="00B74551" w:rsidP="00E7069D">
            <w:pPr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</w:p>
        </w:tc>
      </w:tr>
      <w:tr w:rsidR="00B74551" w:rsidRPr="00641F57" w14:paraId="3E65AF3C" w14:textId="77777777" w:rsidTr="00E7069D">
        <w:trPr>
          <w:trHeight w:val="441"/>
        </w:trPr>
        <w:tc>
          <w:tcPr>
            <w:tcW w:w="4045" w:type="dxa"/>
            <w:vAlign w:val="center"/>
          </w:tcPr>
          <w:p w14:paraId="590D754E" w14:textId="0ED692B4" w:rsidR="00B74551" w:rsidRPr="00641F57" w:rsidRDefault="00B74551" w:rsidP="00E7069D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C</w:t>
            </w:r>
            <w:r w:rsidR="00AB4FC4" w:rsidRPr="00641F57">
              <w:rPr>
                <w:rFonts w:ascii="Arial" w:hAnsi="Arial" w:cs="Arial"/>
                <w:b/>
                <w:sz w:val="28"/>
                <w:szCs w:val="28"/>
              </w:rPr>
              <w:t xml:space="preserve">  </w:t>
            </w:r>
            <w:r w:rsidR="00E7069D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5313EB">
              <w:rPr>
                <w:rFonts w:ascii="Arial" w:hAnsi="Arial" w:cs="Arial"/>
                <w:b/>
                <w:sz w:val="28"/>
                <w:szCs w:val="28"/>
              </w:rPr>
              <w:t>Round Pretzel</w:t>
            </w:r>
          </w:p>
        </w:tc>
        <w:tc>
          <w:tcPr>
            <w:tcW w:w="1170" w:type="dxa"/>
            <w:vAlign w:val="center"/>
          </w:tcPr>
          <w:p w14:paraId="745A11B1" w14:textId="7FD4DAF3" w:rsidR="00B74551" w:rsidRPr="000E08C0" w:rsidRDefault="00B74551" w:rsidP="00E7069D">
            <w:pPr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</w:p>
        </w:tc>
      </w:tr>
      <w:tr w:rsidR="00B74551" w:rsidRPr="00641F57" w14:paraId="22487D58" w14:textId="77777777" w:rsidTr="00E7069D">
        <w:trPr>
          <w:trHeight w:val="441"/>
        </w:trPr>
        <w:tc>
          <w:tcPr>
            <w:tcW w:w="4045" w:type="dxa"/>
            <w:vAlign w:val="center"/>
          </w:tcPr>
          <w:p w14:paraId="5E00550E" w14:textId="2D6A7128" w:rsidR="00B74551" w:rsidRPr="00641F57" w:rsidRDefault="00B74551" w:rsidP="00E7069D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D</w:t>
            </w:r>
            <w:r w:rsidR="00AB4FC4" w:rsidRPr="00641F57">
              <w:rPr>
                <w:rFonts w:ascii="Arial" w:hAnsi="Arial" w:cs="Arial"/>
                <w:b/>
                <w:sz w:val="28"/>
                <w:szCs w:val="28"/>
              </w:rPr>
              <w:t xml:space="preserve">  </w:t>
            </w:r>
            <w:r w:rsidR="00641F57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5313EB">
              <w:rPr>
                <w:rFonts w:ascii="Arial" w:hAnsi="Arial" w:cs="Arial"/>
                <w:b/>
                <w:sz w:val="28"/>
                <w:szCs w:val="28"/>
              </w:rPr>
              <w:t>Wheat Chex</w:t>
            </w:r>
          </w:p>
        </w:tc>
        <w:tc>
          <w:tcPr>
            <w:tcW w:w="1170" w:type="dxa"/>
            <w:vAlign w:val="center"/>
          </w:tcPr>
          <w:p w14:paraId="4DCBE622" w14:textId="23E0A506" w:rsidR="00B74551" w:rsidRPr="000E08C0" w:rsidRDefault="00B74551" w:rsidP="00F9788D">
            <w:pPr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</w:p>
        </w:tc>
      </w:tr>
      <w:tr w:rsidR="00B74551" w:rsidRPr="00641F57" w14:paraId="1CCD1CDB" w14:textId="77777777" w:rsidTr="00E7069D">
        <w:trPr>
          <w:trHeight w:val="554"/>
        </w:trPr>
        <w:tc>
          <w:tcPr>
            <w:tcW w:w="4045" w:type="dxa"/>
            <w:vAlign w:val="center"/>
          </w:tcPr>
          <w:p w14:paraId="51FD6E63" w14:textId="7E5687D8" w:rsidR="00B74551" w:rsidRPr="00641F57" w:rsidRDefault="00B74551" w:rsidP="00E7069D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E</w:t>
            </w:r>
            <w:r w:rsidR="002A2EFF" w:rsidRPr="00641F57">
              <w:rPr>
                <w:rFonts w:ascii="Arial" w:hAnsi="Arial" w:cs="Arial"/>
                <w:b/>
                <w:sz w:val="28"/>
                <w:szCs w:val="28"/>
              </w:rPr>
              <w:t xml:space="preserve">  </w:t>
            </w:r>
            <w:r w:rsidR="00641F57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5313EB">
              <w:rPr>
                <w:rFonts w:ascii="Arial" w:hAnsi="Arial" w:cs="Arial"/>
                <w:b/>
                <w:sz w:val="28"/>
                <w:szCs w:val="28"/>
              </w:rPr>
              <w:t>Square Pretzel</w:t>
            </w:r>
          </w:p>
        </w:tc>
        <w:tc>
          <w:tcPr>
            <w:tcW w:w="1170" w:type="dxa"/>
            <w:vAlign w:val="center"/>
          </w:tcPr>
          <w:p w14:paraId="0280A881" w14:textId="7C279DAF" w:rsidR="00B74551" w:rsidRPr="000E08C0" w:rsidRDefault="00B74551" w:rsidP="00E7069D">
            <w:pPr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</w:p>
        </w:tc>
      </w:tr>
      <w:tr w:rsidR="00B74551" w:rsidRPr="00641F57" w14:paraId="50E24F75" w14:textId="77777777" w:rsidTr="00E7069D">
        <w:trPr>
          <w:trHeight w:val="545"/>
        </w:trPr>
        <w:tc>
          <w:tcPr>
            <w:tcW w:w="4045" w:type="dxa"/>
            <w:vAlign w:val="center"/>
          </w:tcPr>
          <w:p w14:paraId="03D8B5B0" w14:textId="0042D213" w:rsidR="00B74551" w:rsidRPr="00641F57" w:rsidRDefault="00B74551" w:rsidP="00E7069D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F</w:t>
            </w:r>
            <w:r w:rsidR="00AB4FC4" w:rsidRPr="00641F57">
              <w:rPr>
                <w:rFonts w:ascii="Arial" w:hAnsi="Arial" w:cs="Arial"/>
                <w:b/>
                <w:sz w:val="28"/>
                <w:szCs w:val="28"/>
              </w:rPr>
              <w:t xml:space="preserve">   </w:t>
            </w:r>
            <w:r w:rsidR="005313EB">
              <w:rPr>
                <w:rFonts w:ascii="Arial" w:hAnsi="Arial" w:cs="Arial"/>
                <w:b/>
                <w:sz w:val="28"/>
                <w:szCs w:val="28"/>
              </w:rPr>
              <w:t>Rye Chip</w:t>
            </w:r>
          </w:p>
        </w:tc>
        <w:tc>
          <w:tcPr>
            <w:tcW w:w="1170" w:type="dxa"/>
            <w:vAlign w:val="center"/>
          </w:tcPr>
          <w:p w14:paraId="2BBEC6ED" w14:textId="27738303" w:rsidR="00B74551" w:rsidRPr="000E08C0" w:rsidRDefault="00B74551" w:rsidP="00E7069D">
            <w:pPr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</w:p>
        </w:tc>
      </w:tr>
    </w:tbl>
    <w:p w14:paraId="68209168" w14:textId="3F1D4002" w:rsidR="00BA7BD3" w:rsidRPr="00641F57" w:rsidRDefault="00FC068B">
      <w:pPr>
        <w:rPr>
          <w:rFonts w:ascii="Arial" w:hAnsi="Arial" w:cs="Arial"/>
          <w:sz w:val="28"/>
          <w:szCs w:val="28"/>
        </w:rPr>
      </w:pPr>
    </w:p>
    <w:tbl>
      <w:tblPr>
        <w:tblStyle w:val="TableGrid"/>
        <w:tblpPr w:leftFromText="180" w:rightFromText="180" w:vertAnchor="text" w:horzAnchor="page" w:tblpX="755" w:tblpY="5532"/>
        <w:tblW w:w="2490" w:type="pct"/>
        <w:tblLook w:val="04A0" w:firstRow="1" w:lastRow="0" w:firstColumn="1" w:lastColumn="0" w:noHBand="0" w:noVBand="1"/>
      </w:tblPr>
      <w:tblGrid>
        <w:gridCol w:w="1145"/>
        <w:gridCol w:w="1275"/>
        <w:gridCol w:w="1274"/>
        <w:gridCol w:w="1274"/>
        <w:gridCol w:w="1481"/>
      </w:tblGrid>
      <w:tr w:rsidR="005A1B12" w:rsidRPr="00641F57" w14:paraId="4892F070" w14:textId="77777777" w:rsidTr="005A1B12">
        <w:trPr>
          <w:trHeight w:val="530"/>
        </w:trPr>
        <w:tc>
          <w:tcPr>
            <w:tcW w:w="887" w:type="pct"/>
            <w:tcBorders>
              <w:bottom w:val="single" w:sz="4" w:space="0" w:color="auto"/>
            </w:tcBorders>
            <w:vAlign w:val="center"/>
          </w:tcPr>
          <w:p w14:paraId="1DF31C79" w14:textId="7285F7A7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 xml:space="preserve">A/B  </w:t>
            </w:r>
          </w:p>
        </w:tc>
        <w:tc>
          <w:tcPr>
            <w:tcW w:w="988" w:type="pct"/>
            <w:vAlign w:val="center"/>
          </w:tcPr>
          <w:p w14:paraId="12980CD3" w14:textId="701BDFE6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A/C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  </w:t>
            </w:r>
          </w:p>
        </w:tc>
        <w:tc>
          <w:tcPr>
            <w:tcW w:w="988" w:type="pct"/>
            <w:vAlign w:val="center"/>
          </w:tcPr>
          <w:p w14:paraId="6E30BD56" w14:textId="51E7FE05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A/D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   </w:t>
            </w:r>
          </w:p>
        </w:tc>
        <w:tc>
          <w:tcPr>
            <w:tcW w:w="988" w:type="pct"/>
            <w:vAlign w:val="center"/>
          </w:tcPr>
          <w:p w14:paraId="5EDC7F68" w14:textId="4C08E281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A/E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  </w:t>
            </w:r>
          </w:p>
        </w:tc>
        <w:tc>
          <w:tcPr>
            <w:tcW w:w="1148" w:type="pct"/>
            <w:vAlign w:val="center"/>
          </w:tcPr>
          <w:p w14:paraId="4C1099AA" w14:textId="4FF59D11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A/F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  </w:t>
            </w:r>
          </w:p>
        </w:tc>
      </w:tr>
      <w:tr w:rsidR="005A1B12" w:rsidRPr="00641F57" w14:paraId="7F0E68FF" w14:textId="77777777" w:rsidTr="005A1B12">
        <w:trPr>
          <w:trHeight w:val="530"/>
        </w:trPr>
        <w:tc>
          <w:tcPr>
            <w:tcW w:w="887" w:type="pct"/>
            <w:tcBorders>
              <w:left w:val="nil"/>
              <w:bottom w:val="nil"/>
            </w:tcBorders>
            <w:vAlign w:val="center"/>
          </w:tcPr>
          <w:p w14:paraId="481EC3C4" w14:textId="13429649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bottom w:val="single" w:sz="4" w:space="0" w:color="auto"/>
            </w:tcBorders>
            <w:vAlign w:val="center"/>
          </w:tcPr>
          <w:p w14:paraId="5F491031" w14:textId="78697249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B/C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   </w:t>
            </w:r>
          </w:p>
        </w:tc>
        <w:tc>
          <w:tcPr>
            <w:tcW w:w="988" w:type="pct"/>
            <w:vAlign w:val="center"/>
          </w:tcPr>
          <w:p w14:paraId="10FF076A" w14:textId="73F62B5D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B/D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   </w:t>
            </w:r>
          </w:p>
        </w:tc>
        <w:tc>
          <w:tcPr>
            <w:tcW w:w="988" w:type="pct"/>
            <w:vAlign w:val="center"/>
          </w:tcPr>
          <w:p w14:paraId="22CC184B" w14:textId="4A6F76E0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B/E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 </w:t>
            </w:r>
          </w:p>
        </w:tc>
        <w:tc>
          <w:tcPr>
            <w:tcW w:w="1148" w:type="pct"/>
            <w:vAlign w:val="center"/>
          </w:tcPr>
          <w:p w14:paraId="0ACCC439" w14:textId="1C97704B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B/F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  </w:t>
            </w:r>
          </w:p>
        </w:tc>
      </w:tr>
      <w:tr w:rsidR="005A1B12" w:rsidRPr="00641F57" w14:paraId="246DF465" w14:textId="77777777" w:rsidTr="005A1B12">
        <w:trPr>
          <w:trHeight w:val="530"/>
        </w:trPr>
        <w:tc>
          <w:tcPr>
            <w:tcW w:w="88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F09A0" w14:textId="7436B9E2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left w:val="nil"/>
              <w:bottom w:val="nil"/>
            </w:tcBorders>
            <w:vAlign w:val="center"/>
          </w:tcPr>
          <w:p w14:paraId="15813D3B" w14:textId="60C3A231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bottom w:val="single" w:sz="4" w:space="0" w:color="auto"/>
            </w:tcBorders>
            <w:vAlign w:val="center"/>
          </w:tcPr>
          <w:p w14:paraId="1A16CED0" w14:textId="45EA7E21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C/D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   </w:t>
            </w:r>
          </w:p>
        </w:tc>
        <w:tc>
          <w:tcPr>
            <w:tcW w:w="988" w:type="pct"/>
            <w:vAlign w:val="center"/>
          </w:tcPr>
          <w:p w14:paraId="7808B4E3" w14:textId="25C8C565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C/E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  </w:t>
            </w:r>
          </w:p>
        </w:tc>
        <w:tc>
          <w:tcPr>
            <w:tcW w:w="1148" w:type="pct"/>
            <w:vAlign w:val="center"/>
          </w:tcPr>
          <w:p w14:paraId="01105291" w14:textId="78BB9BEC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C/F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  </w:t>
            </w:r>
          </w:p>
        </w:tc>
      </w:tr>
      <w:tr w:rsidR="005A1B12" w:rsidRPr="00641F57" w14:paraId="2F449973" w14:textId="77777777" w:rsidTr="005A1B12">
        <w:trPr>
          <w:trHeight w:val="530"/>
        </w:trPr>
        <w:tc>
          <w:tcPr>
            <w:tcW w:w="88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457E97" w14:textId="6A0FF9DD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62DA9" w14:textId="1AD56308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left w:val="nil"/>
              <w:bottom w:val="nil"/>
            </w:tcBorders>
            <w:vAlign w:val="center"/>
          </w:tcPr>
          <w:p w14:paraId="6FE29F2F" w14:textId="35575224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bottom w:val="single" w:sz="4" w:space="0" w:color="auto"/>
            </w:tcBorders>
            <w:vAlign w:val="center"/>
          </w:tcPr>
          <w:p w14:paraId="6401B267" w14:textId="76D39999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D/E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  </w:t>
            </w:r>
          </w:p>
        </w:tc>
        <w:tc>
          <w:tcPr>
            <w:tcW w:w="1148" w:type="pct"/>
            <w:vAlign w:val="center"/>
          </w:tcPr>
          <w:p w14:paraId="3025FBA6" w14:textId="2F23F0E6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D/F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  </w:t>
            </w:r>
          </w:p>
        </w:tc>
      </w:tr>
      <w:tr w:rsidR="005A1B12" w:rsidRPr="00641F57" w14:paraId="07359885" w14:textId="77777777" w:rsidTr="005A1B12">
        <w:trPr>
          <w:trHeight w:val="530"/>
        </w:trPr>
        <w:tc>
          <w:tcPr>
            <w:tcW w:w="88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FA299" w14:textId="10964501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DAEE8" w14:textId="07190E4E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BBE6B5" w14:textId="347EA639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left w:val="nil"/>
              <w:bottom w:val="nil"/>
            </w:tcBorders>
            <w:vAlign w:val="center"/>
          </w:tcPr>
          <w:p w14:paraId="078E5ADD" w14:textId="7BD4AAC0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1148" w:type="pct"/>
            <w:tcBorders>
              <w:bottom w:val="single" w:sz="4" w:space="0" w:color="auto"/>
            </w:tcBorders>
            <w:vAlign w:val="center"/>
          </w:tcPr>
          <w:p w14:paraId="7B409118" w14:textId="10DD82AC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41F57">
              <w:rPr>
                <w:rFonts w:ascii="Arial" w:hAnsi="Arial" w:cs="Arial"/>
                <w:b/>
                <w:sz w:val="28"/>
                <w:szCs w:val="28"/>
              </w:rPr>
              <w:t>E/F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  </w:t>
            </w:r>
          </w:p>
        </w:tc>
      </w:tr>
      <w:tr w:rsidR="005A1B12" w:rsidRPr="00641F57" w14:paraId="7EB0AFDE" w14:textId="77777777" w:rsidTr="005A1B12">
        <w:trPr>
          <w:trHeight w:val="530"/>
        </w:trPr>
        <w:tc>
          <w:tcPr>
            <w:tcW w:w="88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8EA94" w14:textId="4A64F11F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BF572" w14:textId="14976D23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413C5" w14:textId="0EFC9E8A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374210" w14:textId="1CEAAF2B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1148" w:type="pct"/>
            <w:tcBorders>
              <w:left w:val="nil"/>
              <w:bottom w:val="nil"/>
              <w:right w:val="nil"/>
            </w:tcBorders>
            <w:vAlign w:val="center"/>
          </w:tcPr>
          <w:p w14:paraId="32EE1CF5" w14:textId="18D499FB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5A1B12" w:rsidRPr="00641F57" w14:paraId="7DD17C59" w14:textId="77777777" w:rsidTr="005A1B12">
        <w:trPr>
          <w:trHeight w:val="530"/>
        </w:trPr>
        <w:tc>
          <w:tcPr>
            <w:tcW w:w="88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7D65A" w14:textId="77777777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71A87" w14:textId="5763B706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19319" w14:textId="77777777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4E8B2" w14:textId="76C8DFDD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FBA7F" w14:textId="09F082BE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5A1B12" w:rsidRPr="00641F57" w14:paraId="24BC2B87" w14:textId="77777777" w:rsidTr="005A1B12">
        <w:trPr>
          <w:trHeight w:val="530"/>
        </w:trPr>
        <w:tc>
          <w:tcPr>
            <w:tcW w:w="88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C65FB" w14:textId="77777777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012D91" w14:textId="4C080A46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DF647" w14:textId="7BC3A363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E037F" w14:textId="12D59CB8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8E2CD" w14:textId="187AB8E2" w:rsidR="005A1B12" w:rsidRPr="00641F57" w:rsidRDefault="005A1B12" w:rsidP="00BC166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2285118F" w14:textId="1E81D661" w:rsidR="00641F57" w:rsidRPr="00641F57" w:rsidRDefault="00BC6930" w:rsidP="008826DE">
      <w:pPr>
        <w:rPr>
          <w:rFonts w:ascii="Arial" w:hAnsi="Arial" w:cs="Arial"/>
          <w:sz w:val="28"/>
          <w:szCs w:val="28"/>
        </w:rPr>
      </w:pPr>
      <w:r w:rsidRPr="00641F57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0F7688D" wp14:editId="033FF6E1">
                <wp:simplePos x="0" y="0"/>
                <wp:positionH relativeFrom="column">
                  <wp:posOffset>3646170</wp:posOffset>
                </wp:positionH>
                <wp:positionV relativeFrom="paragraph">
                  <wp:posOffset>1309370</wp:posOffset>
                </wp:positionV>
                <wp:extent cx="2626995" cy="1276350"/>
                <wp:effectExtent l="0" t="0" r="20955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6995" cy="1276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C96A07" w14:textId="77777777" w:rsidR="00B74551" w:rsidRPr="00CC0C07" w:rsidRDefault="00B74551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CC0C07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Rating Scale:</w:t>
                            </w:r>
                          </w:p>
                          <w:p w14:paraId="4BF590D8" w14:textId="3E9E7DF4" w:rsidR="00B74551" w:rsidRPr="00CC0C07" w:rsidRDefault="00DF6A8B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1 Slight</w:t>
                            </w:r>
                            <w:r w:rsidR="002137C1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ly </w:t>
                            </w:r>
                            <w:r w:rsidR="00BC6930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better</w:t>
                            </w:r>
                          </w:p>
                          <w:p w14:paraId="26C28384" w14:textId="31163DF6" w:rsidR="00B74551" w:rsidRPr="00CC0C07" w:rsidRDefault="00DF6A8B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3 Moderate</w:t>
                            </w:r>
                            <w:r w:rsidR="002137C1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ly</w:t>
                            </w:r>
                            <w:r w:rsidR="00BC6930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 better</w:t>
                            </w:r>
                          </w:p>
                          <w:p w14:paraId="0F3C18A7" w14:textId="018D61F3" w:rsidR="00B74551" w:rsidRPr="00CC0C07" w:rsidRDefault="00DF6A8B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5 Significant</w:t>
                            </w:r>
                            <w:r w:rsidR="002137C1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ly </w:t>
                            </w:r>
                            <w:r w:rsidR="00BC6930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way bet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F768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7.1pt;margin-top:103.1pt;width:206.85pt;height:100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YJUJg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">
                <v:textbox>
                  <w:txbxContent>
                    <w:p w14:paraId="6AC96A07" w14:textId="77777777" w:rsidR="00B74551" w:rsidRPr="00CC0C07" w:rsidRDefault="00B74551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CC0C07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Rating Scale:</w:t>
                      </w:r>
                    </w:p>
                    <w:p w14:paraId="4BF590D8" w14:textId="3E9E7DF4" w:rsidR="00B74551" w:rsidRPr="00CC0C07" w:rsidRDefault="00DF6A8B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1 Slight</w:t>
                      </w:r>
                      <w:r w:rsidR="002137C1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ly </w:t>
                      </w:r>
                      <w:r w:rsidR="00BC6930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better</w:t>
                      </w:r>
                    </w:p>
                    <w:p w14:paraId="26C28384" w14:textId="31163DF6" w:rsidR="00B74551" w:rsidRPr="00CC0C07" w:rsidRDefault="00DF6A8B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3 Moderate</w:t>
                      </w:r>
                      <w:r w:rsidR="002137C1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ly</w:t>
                      </w:r>
                      <w:r w:rsidR="00BC6930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 better</w:t>
                      </w:r>
                    </w:p>
                    <w:p w14:paraId="0F3C18A7" w14:textId="018D61F3" w:rsidR="00B74551" w:rsidRPr="00CC0C07" w:rsidRDefault="00DF6A8B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5 Significant</w:t>
                      </w:r>
                      <w:r w:rsidR="002137C1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ly </w:t>
                      </w:r>
                      <w:r w:rsidR="00BC6930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way better</w:t>
                      </w:r>
                    </w:p>
                  </w:txbxContent>
                </v:textbox>
              </v:shape>
            </w:pict>
          </mc:Fallback>
        </mc:AlternateContent>
      </w:r>
      <w:r w:rsidR="00BC1663" w:rsidRPr="00641F57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65FF5744" wp14:editId="0109D14F">
                <wp:simplePos x="0" y="0"/>
                <wp:positionH relativeFrom="margin">
                  <wp:align>right</wp:align>
                </wp:positionH>
                <wp:positionV relativeFrom="paragraph">
                  <wp:posOffset>637511</wp:posOffset>
                </wp:positionV>
                <wp:extent cx="4135120" cy="1404620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51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D7876E" w14:textId="137114C6" w:rsidR="002A2EFF" w:rsidRPr="002A2EFF" w:rsidRDefault="002D69D9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Member</w:t>
                            </w:r>
                            <w:r w:rsidR="002A2EFF" w:rsidRPr="002A2EFF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: ____</w:t>
                            </w:r>
                            <w:r w:rsidR="00DF6A8B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_______</w:t>
                            </w:r>
                            <w:r w:rsidR="002A2EFF" w:rsidRPr="002A2EFF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F5744" id="_x0000_s1027" type="#_x0000_t202" style="position:absolute;margin-left:274.4pt;margin-top:50.2pt;width:325.6pt;height:110.6pt;z-index:2516689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" stroked="f">
                <v:textbox style="mso-fit-shape-to-text:t">
                  <w:txbxContent>
                    <w:p w14:paraId="20D7876E" w14:textId="137114C6" w:rsidR="002A2EFF" w:rsidRPr="002A2EFF" w:rsidRDefault="002D69D9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Member</w:t>
                      </w:r>
                      <w:r w:rsidR="002A2EFF" w:rsidRPr="002A2EFF">
                        <w:rPr>
                          <w:rFonts w:ascii="Arial" w:hAnsi="Arial" w:cs="Arial"/>
                          <w:sz w:val="24"/>
                          <w:szCs w:val="24"/>
                        </w:rPr>
                        <w:t>: ____</w:t>
                      </w:r>
                      <w:r w:rsidR="00DF6A8B">
                        <w:rPr>
                          <w:rFonts w:ascii="Arial" w:hAnsi="Arial" w:cs="Arial"/>
                          <w:sz w:val="24"/>
                          <w:szCs w:val="24"/>
                        </w:rPr>
                        <w:t>_______</w:t>
                      </w:r>
                      <w:r w:rsidR="002A2EFF" w:rsidRPr="002A2EFF">
                        <w:rPr>
                          <w:rFonts w:ascii="Arial" w:hAnsi="Arial" w:cs="Arial"/>
                          <w:sz w:val="24"/>
                          <w:szCs w:val="24"/>
                        </w:rPr>
                        <w:t>____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641F57" w:rsidRPr="00641F57" w:rsidSect="0095583B">
      <w:pgSz w:w="15840" w:h="12240" w:orient="landscape"/>
      <w:pgMar w:top="63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E5A15A" w14:textId="77777777" w:rsidR="00FC068B" w:rsidRDefault="00FC068B" w:rsidP="0095583B">
      <w:pPr>
        <w:spacing w:after="0" w:line="240" w:lineRule="auto"/>
      </w:pPr>
      <w:r>
        <w:separator/>
      </w:r>
    </w:p>
  </w:endnote>
  <w:endnote w:type="continuationSeparator" w:id="0">
    <w:p w14:paraId="2C56CCA8" w14:textId="77777777" w:rsidR="00FC068B" w:rsidRDefault="00FC068B" w:rsidP="009558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97D990" w14:textId="77777777" w:rsidR="00FC068B" w:rsidRDefault="00FC068B" w:rsidP="0095583B">
      <w:pPr>
        <w:spacing w:after="0" w:line="240" w:lineRule="auto"/>
      </w:pPr>
      <w:r>
        <w:separator/>
      </w:r>
    </w:p>
  </w:footnote>
  <w:footnote w:type="continuationSeparator" w:id="0">
    <w:p w14:paraId="5F1D57EA" w14:textId="77777777" w:rsidR="00FC068B" w:rsidRDefault="00FC068B" w:rsidP="0095583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sDQ2NDU1MzA3NjFR0lEKTi0uzszPAykwrwUAQEMjkywAAAA="/>
  </w:docVars>
  <w:rsids>
    <w:rsidRoot w:val="00B74551"/>
    <w:rsid w:val="000E08C0"/>
    <w:rsid w:val="002137C1"/>
    <w:rsid w:val="002225EA"/>
    <w:rsid w:val="002A2EFF"/>
    <w:rsid w:val="002D69D9"/>
    <w:rsid w:val="002E2AED"/>
    <w:rsid w:val="00306578"/>
    <w:rsid w:val="00391E1F"/>
    <w:rsid w:val="004212AE"/>
    <w:rsid w:val="00481167"/>
    <w:rsid w:val="004A3124"/>
    <w:rsid w:val="005313EB"/>
    <w:rsid w:val="00581EB5"/>
    <w:rsid w:val="005A1B12"/>
    <w:rsid w:val="00641F57"/>
    <w:rsid w:val="006C32B7"/>
    <w:rsid w:val="00713B48"/>
    <w:rsid w:val="007A4B20"/>
    <w:rsid w:val="007D303D"/>
    <w:rsid w:val="00826935"/>
    <w:rsid w:val="008826DE"/>
    <w:rsid w:val="00940C5E"/>
    <w:rsid w:val="0095583B"/>
    <w:rsid w:val="009E1158"/>
    <w:rsid w:val="009F67A8"/>
    <w:rsid w:val="00A30AA8"/>
    <w:rsid w:val="00A97D93"/>
    <w:rsid w:val="00AB4FC4"/>
    <w:rsid w:val="00B46EA6"/>
    <w:rsid w:val="00B57757"/>
    <w:rsid w:val="00B679C0"/>
    <w:rsid w:val="00B74551"/>
    <w:rsid w:val="00BB27F8"/>
    <w:rsid w:val="00BC1663"/>
    <w:rsid w:val="00BC6930"/>
    <w:rsid w:val="00C24EE6"/>
    <w:rsid w:val="00C33625"/>
    <w:rsid w:val="00C8458B"/>
    <w:rsid w:val="00CC0C07"/>
    <w:rsid w:val="00D12DE5"/>
    <w:rsid w:val="00DE4F94"/>
    <w:rsid w:val="00DF6A8B"/>
    <w:rsid w:val="00E371CB"/>
    <w:rsid w:val="00E7069D"/>
    <w:rsid w:val="00E87051"/>
    <w:rsid w:val="00EC6264"/>
    <w:rsid w:val="00F527D4"/>
    <w:rsid w:val="00F9788D"/>
    <w:rsid w:val="00FC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F7021"/>
  <w15:docId w15:val="{49CB4B8A-0A10-4A4E-87BA-7E7707071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74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45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55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558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583B"/>
  </w:style>
  <w:style w:type="paragraph" w:styleId="Footer">
    <w:name w:val="footer"/>
    <w:basedOn w:val="Normal"/>
    <w:link w:val="FooterChar"/>
    <w:uiPriority w:val="99"/>
    <w:unhideWhenUsed/>
    <w:rsid w:val="009558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58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15CE73-D566-42E5-AA6C-3CF693ABD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1</Pages>
  <Words>42</Words>
  <Characters>2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esa Lawrence</dc:creator>
  <cp:lastModifiedBy>Teresa Nigro-Lawrence</cp:lastModifiedBy>
  <cp:revision>12</cp:revision>
  <cp:lastPrinted>2021-07-12T17:25:00Z</cp:lastPrinted>
  <dcterms:created xsi:type="dcterms:W3CDTF">2021-03-09T18:49:00Z</dcterms:created>
  <dcterms:modified xsi:type="dcterms:W3CDTF">2021-07-12T21:39:00Z</dcterms:modified>
</cp:coreProperties>
</file>